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Pr="00D21DD5" w:rsidRDefault="00E56A4D" w:rsidP="000A6700">
      <w:pPr>
        <w:keepNext/>
        <w:outlineLvl w:val="4"/>
        <w:rPr>
          <w:rFonts w:ascii="Arial" w:hAnsi="Arial" w:cs="Arial"/>
          <w:b/>
          <w:sz w:val="20"/>
          <w:szCs w:val="20"/>
        </w:rPr>
      </w:pPr>
      <w:r w:rsidRPr="00D21DD5">
        <w:rPr>
          <w:rFonts w:ascii="Arial" w:hAnsi="Arial" w:cs="Arial"/>
          <w:sz w:val="20"/>
          <w:szCs w:val="20"/>
        </w:rPr>
        <w:t xml:space="preserve">             </w:t>
      </w:r>
      <w:r w:rsidR="000A6700" w:rsidRPr="00D21DD5">
        <w:rPr>
          <w:rFonts w:ascii="Arial" w:hAnsi="Arial" w:cs="Arial"/>
          <w:sz w:val="20"/>
          <w:szCs w:val="20"/>
        </w:rPr>
        <w:t>.</w:t>
      </w:r>
      <w:r w:rsidRPr="00D21DD5">
        <w:rPr>
          <w:rFonts w:ascii="Arial" w:hAnsi="Arial" w:cs="Arial"/>
          <w:sz w:val="20"/>
          <w:szCs w:val="20"/>
        </w:rPr>
        <w:t xml:space="preserve">SAĞLIK BİLİMLERİ </w:t>
      </w:r>
      <w:r w:rsidR="002107D0" w:rsidRPr="00D21DD5">
        <w:rPr>
          <w:rFonts w:ascii="Arial" w:hAnsi="Arial" w:cs="Arial"/>
          <w:sz w:val="20"/>
          <w:szCs w:val="20"/>
        </w:rPr>
        <w:t xml:space="preserve">ENSTİTÜSÜ / </w:t>
      </w:r>
      <w:r w:rsidR="00CD5561" w:rsidRPr="00D21DD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D266B6" w:rsidRPr="00D21DD5">
            <w:rPr>
              <w:rFonts w:ascii="Arial" w:hAnsi="Arial" w:cs="Arial"/>
              <w:sz w:val="20"/>
              <w:szCs w:val="20"/>
            </w:rPr>
            <w:t>2023-2024</w:t>
          </w:r>
        </w:sdtContent>
      </w:sdt>
      <w:r w:rsidR="002107D0" w:rsidRPr="00D21DD5">
        <w:rPr>
          <w:rFonts w:ascii="Arial" w:hAnsi="Arial" w:cs="Arial"/>
          <w:sz w:val="20"/>
          <w:szCs w:val="20"/>
        </w:rPr>
        <w:t xml:space="preserve">EĞİTİM-ÖĞRETİM YILI / </w:t>
      </w:r>
      <w:sdt>
        <w:sdtPr>
          <w:rPr>
            <w:rFonts w:ascii="Arial" w:hAnsi="Arial" w:cs="Arial"/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Pr="00D21DD5">
            <w:rPr>
              <w:rFonts w:ascii="Arial" w:hAnsi="Arial" w:cs="Arial"/>
              <w:sz w:val="20"/>
              <w:szCs w:val="20"/>
            </w:rPr>
            <w:t>GÜZ</w:t>
          </w:r>
        </w:sdtContent>
      </w:sdt>
      <w:r w:rsidR="002107D0" w:rsidRPr="00D21DD5">
        <w:rPr>
          <w:rFonts w:ascii="Arial" w:hAnsi="Arial" w:cs="Arial"/>
          <w:sz w:val="20"/>
          <w:szCs w:val="20"/>
        </w:rPr>
        <w:t xml:space="preserve"> DÖNEMİ</w:t>
      </w:r>
      <w:r w:rsidR="002107D0" w:rsidRPr="00D21DD5">
        <w:rPr>
          <w:rFonts w:ascii="Arial" w:hAnsi="Arial" w:cs="Arial"/>
          <w:b/>
          <w:sz w:val="20"/>
          <w:szCs w:val="20"/>
        </w:rPr>
        <w:tab/>
      </w:r>
      <w:r w:rsidR="000F05A0" w:rsidRPr="00D21DD5">
        <w:rPr>
          <w:rFonts w:ascii="Arial" w:hAnsi="Arial" w:cs="Arial"/>
          <w:b/>
          <w:sz w:val="20"/>
          <w:szCs w:val="20"/>
        </w:rPr>
        <w:t>(09.01.2024-20.01.2024)</w:t>
      </w:r>
    </w:p>
    <w:p w:rsidR="007E6B73" w:rsidRPr="00D21DD5" w:rsidRDefault="007E6B73" w:rsidP="007E6B73">
      <w:pPr>
        <w:rPr>
          <w:rFonts w:ascii="Arial" w:hAnsi="Arial" w:cs="Arial"/>
          <w:sz w:val="20"/>
          <w:szCs w:val="20"/>
        </w:rPr>
      </w:pPr>
      <w:r w:rsidRPr="00D21DD5">
        <w:rPr>
          <w:rFonts w:ascii="Arial" w:hAnsi="Arial" w:cs="Arial"/>
          <w:b/>
          <w:sz w:val="20"/>
          <w:szCs w:val="20"/>
        </w:rPr>
        <w:tab/>
      </w:r>
      <w:r w:rsidR="00CA6ED8" w:rsidRPr="00D21DD5">
        <w:rPr>
          <w:rFonts w:ascii="Arial" w:hAnsi="Arial" w:cs="Arial"/>
          <w:sz w:val="20"/>
          <w:szCs w:val="20"/>
        </w:rPr>
        <w:t>Final</w:t>
      </w:r>
      <w:r w:rsidR="00CA6ED8" w:rsidRPr="00D21DD5">
        <w:rPr>
          <w:rFonts w:ascii="Arial" w:hAnsi="Arial" w:cs="Arial"/>
          <w:b/>
          <w:sz w:val="20"/>
          <w:szCs w:val="20"/>
        </w:rPr>
        <w:t xml:space="preserve"> </w:t>
      </w:r>
      <w:r w:rsidRPr="00D21DD5">
        <w:rPr>
          <w:rFonts w:ascii="Arial" w:hAnsi="Arial" w:cs="Arial"/>
          <w:sz w:val="20"/>
          <w:szCs w:val="20"/>
        </w:rPr>
        <w:t>Programı</w:t>
      </w:r>
      <w:r w:rsidRPr="00D21DD5">
        <w:rPr>
          <w:rFonts w:ascii="Arial" w:hAnsi="Arial" w:cs="Arial"/>
          <w:sz w:val="20"/>
          <w:szCs w:val="20"/>
        </w:rPr>
        <w:tab/>
      </w:r>
      <w:r w:rsidRPr="00D21DD5">
        <w:rPr>
          <w:rFonts w:ascii="Arial" w:hAnsi="Arial" w:cs="Arial"/>
          <w:sz w:val="20"/>
          <w:szCs w:val="20"/>
        </w:rPr>
        <w:tab/>
      </w:r>
      <w:r w:rsidRPr="00D21DD5">
        <w:rPr>
          <w:rFonts w:ascii="Arial" w:hAnsi="Arial" w:cs="Arial"/>
          <w:sz w:val="20"/>
          <w:szCs w:val="20"/>
        </w:rPr>
        <w:tab/>
        <w:t xml:space="preserve">: </w:t>
      </w:r>
      <w:r w:rsidRPr="00D21DD5">
        <w:rPr>
          <w:rFonts w:ascii="Arial" w:hAnsi="Arial" w:cs="Arial"/>
          <w:sz w:val="20"/>
          <w:szCs w:val="20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Onay1"/>
      <w:r w:rsidRPr="00D21DD5">
        <w:rPr>
          <w:rFonts w:ascii="Arial" w:hAnsi="Arial" w:cs="Arial"/>
          <w:sz w:val="20"/>
          <w:szCs w:val="20"/>
        </w:rPr>
        <w:instrText xml:space="preserve"> FORMCHECKBOX </w:instrText>
      </w:r>
      <w:r w:rsidR="003D067E" w:rsidRPr="00D21DD5">
        <w:rPr>
          <w:rFonts w:ascii="Arial" w:hAnsi="Arial" w:cs="Arial"/>
          <w:sz w:val="20"/>
          <w:szCs w:val="20"/>
        </w:rPr>
      </w:r>
      <w:r w:rsidR="003D067E" w:rsidRPr="00D21DD5">
        <w:rPr>
          <w:rFonts w:ascii="Arial" w:hAnsi="Arial" w:cs="Arial"/>
          <w:sz w:val="20"/>
          <w:szCs w:val="20"/>
        </w:rPr>
        <w:fldChar w:fldCharType="separate"/>
      </w:r>
      <w:r w:rsidRPr="00D21DD5">
        <w:rPr>
          <w:rFonts w:ascii="Arial" w:hAnsi="Arial" w:cs="Arial"/>
          <w:sz w:val="20"/>
          <w:szCs w:val="20"/>
        </w:rPr>
        <w:fldChar w:fldCharType="end"/>
      </w:r>
      <w:bookmarkEnd w:id="0"/>
      <w:r w:rsidRPr="00D21DD5">
        <w:rPr>
          <w:rFonts w:ascii="Arial" w:hAnsi="Arial" w:cs="Arial"/>
          <w:sz w:val="20"/>
          <w:szCs w:val="20"/>
        </w:rPr>
        <w:t xml:space="preserve"> Yüksek Lisans</w:t>
      </w:r>
      <w:r w:rsidRPr="00D21DD5">
        <w:rPr>
          <w:rFonts w:ascii="Arial" w:hAnsi="Arial" w:cs="Arial"/>
          <w:sz w:val="20"/>
          <w:szCs w:val="20"/>
        </w:rPr>
        <w:tab/>
      </w:r>
      <w:r w:rsidRPr="00D21DD5">
        <w:rPr>
          <w:rFonts w:ascii="Arial" w:hAnsi="Arial" w:cs="Arial"/>
          <w:sz w:val="20"/>
          <w:szCs w:val="20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21DD5">
        <w:rPr>
          <w:rFonts w:ascii="Arial" w:hAnsi="Arial" w:cs="Arial"/>
          <w:sz w:val="20"/>
          <w:szCs w:val="20"/>
        </w:rPr>
        <w:instrText xml:space="preserve"> FORMCHECKBOX </w:instrText>
      </w:r>
      <w:r w:rsidR="003D067E" w:rsidRPr="00D21DD5">
        <w:rPr>
          <w:rFonts w:ascii="Arial" w:hAnsi="Arial" w:cs="Arial"/>
          <w:sz w:val="20"/>
          <w:szCs w:val="20"/>
        </w:rPr>
      </w:r>
      <w:r w:rsidR="003D067E" w:rsidRPr="00D21DD5">
        <w:rPr>
          <w:rFonts w:ascii="Arial" w:hAnsi="Arial" w:cs="Arial"/>
          <w:sz w:val="20"/>
          <w:szCs w:val="20"/>
        </w:rPr>
        <w:fldChar w:fldCharType="separate"/>
      </w:r>
      <w:r w:rsidRPr="00D21DD5">
        <w:rPr>
          <w:rFonts w:ascii="Arial" w:hAnsi="Arial" w:cs="Arial"/>
          <w:sz w:val="20"/>
          <w:szCs w:val="20"/>
        </w:rPr>
        <w:fldChar w:fldCharType="end"/>
      </w:r>
      <w:r w:rsidRPr="00D21DD5">
        <w:rPr>
          <w:rFonts w:ascii="Arial" w:hAnsi="Arial" w:cs="Arial"/>
          <w:sz w:val="20"/>
          <w:szCs w:val="20"/>
        </w:rPr>
        <w:t xml:space="preserve"> Tezsiz Yüksek Lisans</w:t>
      </w:r>
      <w:r w:rsidRPr="00D21DD5">
        <w:rPr>
          <w:rFonts w:ascii="Arial" w:hAnsi="Arial" w:cs="Arial"/>
          <w:sz w:val="20"/>
          <w:szCs w:val="20"/>
        </w:rPr>
        <w:tab/>
      </w:r>
      <w:r w:rsidR="00E56A4D" w:rsidRPr="00D21DD5">
        <w:rPr>
          <w:rFonts w:ascii="Arial" w:hAnsi="Arial" w:cs="Arial"/>
          <w:sz w:val="20"/>
          <w:szCs w:val="20"/>
        </w:rPr>
        <w:t>X</w:t>
      </w:r>
      <w:r w:rsidRPr="00D21DD5">
        <w:rPr>
          <w:rFonts w:ascii="Arial" w:hAnsi="Arial" w:cs="Arial"/>
          <w:sz w:val="20"/>
          <w:szCs w:val="20"/>
        </w:rPr>
        <w:t xml:space="preserve"> Doktora</w:t>
      </w:r>
    </w:p>
    <w:p w:rsidR="007E6B73" w:rsidRPr="00D21DD5" w:rsidRDefault="007E6B73" w:rsidP="007E6B73">
      <w:pPr>
        <w:rPr>
          <w:rFonts w:ascii="Arial" w:hAnsi="Arial" w:cs="Arial"/>
          <w:sz w:val="20"/>
          <w:szCs w:val="20"/>
        </w:rPr>
      </w:pPr>
      <w:r w:rsidRPr="00D21DD5">
        <w:rPr>
          <w:rFonts w:ascii="Arial" w:hAnsi="Arial" w:cs="Arial"/>
          <w:sz w:val="20"/>
          <w:szCs w:val="20"/>
        </w:rPr>
        <w:tab/>
        <w:t>Anabilim Dalı</w:t>
      </w:r>
      <w:r w:rsidRPr="00D21DD5">
        <w:rPr>
          <w:rFonts w:ascii="Arial" w:hAnsi="Arial" w:cs="Arial"/>
          <w:sz w:val="20"/>
          <w:szCs w:val="20"/>
        </w:rPr>
        <w:tab/>
        <w:t>/ Bilim Dalı</w:t>
      </w:r>
      <w:r w:rsidRPr="00D21DD5">
        <w:rPr>
          <w:rFonts w:ascii="Arial" w:hAnsi="Arial" w:cs="Arial"/>
          <w:sz w:val="20"/>
          <w:szCs w:val="20"/>
        </w:rPr>
        <w:tab/>
        <w:t xml:space="preserve">: </w:t>
      </w:r>
      <w:r w:rsidR="00CA6ED8" w:rsidRPr="00D21DD5">
        <w:rPr>
          <w:rFonts w:ascii="Arial" w:hAnsi="Arial" w:cs="Arial"/>
          <w:sz w:val="20"/>
          <w:szCs w:val="20"/>
        </w:rPr>
        <w:t>Sucul Hayvan Hastalıkları (Disiplinlerarası)</w:t>
      </w:r>
    </w:p>
    <w:p w:rsidR="007E6B73" w:rsidRPr="00D21DD5" w:rsidRDefault="007E6B73" w:rsidP="000A6700">
      <w:pPr>
        <w:keepNext/>
        <w:outlineLvl w:val="4"/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12"/>
        <w:gridCol w:w="4389"/>
        <w:gridCol w:w="552"/>
        <w:gridCol w:w="263"/>
        <w:gridCol w:w="285"/>
        <w:gridCol w:w="252"/>
        <w:gridCol w:w="376"/>
        <w:gridCol w:w="3655"/>
        <w:gridCol w:w="1141"/>
        <w:gridCol w:w="749"/>
        <w:gridCol w:w="2831"/>
      </w:tblGrid>
      <w:tr w:rsidR="006463FE" w:rsidRPr="00D21DD5" w:rsidTr="00D21DD5">
        <w:trPr>
          <w:trHeight w:val="255"/>
        </w:trPr>
        <w:tc>
          <w:tcPr>
            <w:tcW w:w="393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bookmarkStart w:id="1" w:name="_GoBack"/>
            <w:r w:rsidRPr="00D21DD5">
              <w:rPr>
                <w:rFonts w:ascii="Arial" w:hAnsi="Arial" w:cs="Arial"/>
                <w:sz w:val="20"/>
                <w:szCs w:val="20"/>
              </w:rPr>
              <w:t>Dersin</w:t>
            </w:r>
          </w:p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Kodu</w:t>
            </w:r>
          </w:p>
        </w:tc>
        <w:tc>
          <w:tcPr>
            <w:tcW w:w="140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ersin Adı</w:t>
            </w:r>
          </w:p>
        </w:tc>
        <w:tc>
          <w:tcPr>
            <w:tcW w:w="51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ersin</w:t>
            </w:r>
          </w:p>
        </w:tc>
        <w:tc>
          <w:tcPr>
            <w:tcW w:w="117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Öğretim Üyesi</w:t>
            </w:r>
          </w:p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dı Soyadı</w:t>
            </w:r>
          </w:p>
        </w:tc>
        <w:tc>
          <w:tcPr>
            <w:tcW w:w="363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ınav Tarihi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ınav Saati</w:t>
            </w:r>
          </w:p>
        </w:tc>
        <w:tc>
          <w:tcPr>
            <w:tcW w:w="908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ınavın Yeri</w:t>
            </w:r>
          </w:p>
        </w:tc>
      </w:tr>
      <w:tr w:rsidR="006463FE" w:rsidRPr="00D21DD5" w:rsidTr="00D21DD5">
        <w:trPr>
          <w:cantSplit/>
          <w:trHeight w:val="705"/>
        </w:trPr>
        <w:tc>
          <w:tcPr>
            <w:tcW w:w="3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0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Türü</w:t>
            </w:r>
          </w:p>
        </w:tc>
        <w:tc>
          <w:tcPr>
            <w:tcW w:w="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U</w:t>
            </w:r>
          </w:p>
        </w:tc>
        <w:tc>
          <w:tcPr>
            <w:tcW w:w="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D21DD5" w:rsidRDefault="007E6B73" w:rsidP="00D21DD5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KTS</w:t>
            </w:r>
          </w:p>
        </w:tc>
        <w:tc>
          <w:tcPr>
            <w:tcW w:w="1174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D21DD5" w:rsidRDefault="007E6B73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AB6003</w:t>
            </w:r>
          </w:p>
        </w:tc>
        <w:tc>
          <w:tcPr>
            <w:tcW w:w="140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ind w:right="-70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ktarılabilir Beceriler</w:t>
            </w:r>
          </w:p>
        </w:tc>
        <w:tc>
          <w:tcPr>
            <w:tcW w:w="15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7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ind w:right="-162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Dr. Rüyam Küçüksüleymanoğlu</w:t>
            </w:r>
          </w:p>
        </w:tc>
        <w:tc>
          <w:tcPr>
            <w:tcW w:w="36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1.01.202</w:t>
            </w:r>
            <w:r w:rsidR="000F05A0"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90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ind w:right="-7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EB500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et-Biyoistatistik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r.Öğr.Üyesi Ender Uzabacı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0F05A0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9</w:t>
            </w:r>
            <w:r w:rsidR="00D4379C" w:rsidRPr="00D21DD5">
              <w:rPr>
                <w:rFonts w:ascii="Arial" w:hAnsi="Arial" w:cs="Arial"/>
                <w:sz w:val="20"/>
                <w:szCs w:val="20"/>
              </w:rPr>
              <w:t>.01.202</w:t>
            </w:r>
            <w:r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EB600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arametrik Olmayan Testler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r.Öğr.Üyesi Ender Uzabacı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2.01.202</w:t>
            </w:r>
            <w:r w:rsidR="000F05A0"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4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AB6005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ağlık Uzmanları İçin Konuşma İngilizces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Dr. Zübeyde Sinem Genç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9.01.202</w:t>
            </w:r>
            <w:r w:rsidR="000F05A0"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5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E-215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AB6007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raştırma Projesi Hazırlama Ve Yönetme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Dr.Kadir Yeşilbağ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.01.202</w:t>
            </w:r>
            <w:r w:rsidR="000F05A0"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:3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O2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SAB6009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Laboratuvar Uygulamalarında Biyogüvenlik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r.Öğr.Üyesi Tuncay İLHA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1.01.202</w:t>
            </w:r>
            <w:r w:rsidR="000F05A0"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4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SAB601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Genel İletişim Teknikler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Doç. Dr. Selma Güleç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.01.202</w:t>
            </w:r>
            <w:r w:rsidR="000F05A0"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4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379C" w:rsidRPr="00D21DD5" w:rsidRDefault="00D4379C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21DD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D21DD5">
              <w:rPr>
                <w:rFonts w:ascii="Arial" w:hAnsi="Arial" w:cs="Arial"/>
                <w:sz w:val="20"/>
                <w:szCs w:val="20"/>
              </w:rPr>
            </w:r>
            <w:r w:rsidRPr="00D21DD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21DD5">
              <w:rPr>
                <w:rFonts w:ascii="Arial" w:hAnsi="Arial" w:cs="Arial"/>
                <w:noProof/>
                <w:sz w:val="20"/>
                <w:szCs w:val="20"/>
              </w:rPr>
              <w:t xml:space="preserve">                      </w:t>
            </w:r>
            <w:r w:rsidRPr="00D21DD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VSSH600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Su Hayvanları Mikrobiyolojis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B02C9F" w:rsidP="00D21DD5">
            <w:pPr>
              <w:ind w:firstLineChars="100" w:firstLine="20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Prof.</w:t>
            </w:r>
            <w:r w:rsidR="00CB6F0F" w:rsidRPr="00D21DD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Dr.</w:t>
            </w:r>
            <w:r w:rsidR="00CB6F0F" w:rsidRPr="00D21DD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DE36D7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5</w:t>
            </w:r>
            <w:r w:rsidR="00995E79" w:rsidRPr="00D21DD5">
              <w:rPr>
                <w:rFonts w:ascii="Arial" w:hAnsi="Arial" w:cs="Arial"/>
                <w:sz w:val="20"/>
                <w:szCs w:val="20"/>
              </w:rPr>
              <w:t>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2C9F" w:rsidRPr="00D21DD5" w:rsidRDefault="00995E79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3:.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2C9F" w:rsidRPr="00D21DD5" w:rsidRDefault="00B02C9F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003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uı Hayvanları Paraziter Hastalıkları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ind w:left="-70" w:right="-70"/>
              <w:rPr>
                <w:rFonts w:ascii="Arial" w:hAnsi="Arial" w:cs="Arial"/>
                <w:noProof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Veli Yılgör ÇIRAK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6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5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6CC1" w:rsidRPr="00D21DD5" w:rsidRDefault="00AC6CC1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009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Kültür Balıkçılığında Antimikrobiyal Kullanımı ve Antimikrobiyal Direnç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15702A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ç. Dr. Muhammed DUMA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7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8:5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01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Çipura ve Levrek Balıklarının Hastalıkları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8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013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ucul Hayvan Hastalıklarında Teşhis Yöntemler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6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015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üs Balıkları Hastalıkları ve Teşhis Yöntemler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ç. Dr. Hüseyin CİHA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5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1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HH6017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Gökkuşağı Alabalığı ve Somon Yetiştiriciliğ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9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HH6019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color w:val="000000"/>
                <w:sz w:val="20"/>
                <w:szCs w:val="20"/>
              </w:rPr>
              <w:t>Su Hayvanları Virüslerinde Moleküler Teşhis Yöntemler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9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4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02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ucul Hayvanlarda Nekropsi Prensipleri ve Örnek Alma Teknikler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M. Özgür ÖZYİĞİT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7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4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023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ucul Hayvanlarda İmmunopatoloj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M. Özgür ÖZYİĞİT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9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6463FE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HH6027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ucul Hayvanlarda Görülen Mantar Hastalıkları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noProof/>
                <w:sz w:val="20"/>
                <w:szCs w:val="20"/>
              </w:rPr>
              <w:t>3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7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1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485848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lastRenderedPageBreak/>
              <w:t>VSSH619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Tez Danışmanlığı 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anışman Öğretim Üyesi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0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485848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193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Tez Danışmanlığı II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Dr. 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2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485848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195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Tez Danışmanlığ V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ç. Dr. İzzet B. SATICIOĞLU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8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485848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18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ktora Uzmanlık Alan Dersi 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anışman Öğretim Üyesi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2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8.5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485848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18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ktora Uzmanlık Alan Dersi III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Prof. Dr. Soner ALTUN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8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8.5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485848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VSSH6181</w:t>
            </w: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ktora Uzmanlık Alan Dersi V</w:t>
            </w: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Doç. Dr. İzzet B. SATICIOĞLU</w:t>
            </w: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9.01.2024</w:t>
            </w: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85848" w:rsidRPr="00D21DD5" w:rsidRDefault="00485848" w:rsidP="00D21DD5">
            <w:pPr>
              <w:rPr>
                <w:rFonts w:ascii="Arial" w:hAnsi="Arial" w:cs="Arial"/>
                <w:sz w:val="20"/>
                <w:szCs w:val="20"/>
              </w:rPr>
            </w:pPr>
            <w:r w:rsidRPr="00D21DD5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5E6DE6" w:rsidRPr="00D21DD5" w:rsidTr="00D21DD5">
        <w:trPr>
          <w:trHeight w:val="340"/>
        </w:trPr>
        <w:tc>
          <w:tcPr>
            <w:tcW w:w="393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04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ind w:left="-70" w:right="-70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174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6DE6" w:rsidRPr="00D21DD5" w:rsidRDefault="005E6DE6" w:rsidP="00D21D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:rsidR="00DA5511" w:rsidRPr="00D21DD5" w:rsidRDefault="00DA5511">
      <w:pPr>
        <w:rPr>
          <w:rFonts w:ascii="Arial" w:hAnsi="Arial" w:cs="Arial"/>
          <w:sz w:val="20"/>
          <w:szCs w:val="20"/>
        </w:rPr>
      </w:pPr>
    </w:p>
    <w:p w:rsidR="00DA5511" w:rsidRPr="00D21DD5" w:rsidRDefault="00DA5511">
      <w:pPr>
        <w:rPr>
          <w:rFonts w:ascii="Arial" w:hAnsi="Arial" w:cs="Arial"/>
          <w:sz w:val="20"/>
          <w:szCs w:val="20"/>
        </w:rPr>
      </w:pPr>
    </w:p>
    <w:p w:rsidR="00330691" w:rsidRPr="00D21DD5" w:rsidRDefault="00330691">
      <w:pPr>
        <w:rPr>
          <w:rFonts w:ascii="Arial" w:hAnsi="Arial" w:cs="Arial"/>
          <w:sz w:val="20"/>
          <w:szCs w:val="20"/>
        </w:rPr>
      </w:pPr>
    </w:p>
    <w:p w:rsidR="00023A6A" w:rsidRPr="00D21DD5" w:rsidRDefault="00023A6A">
      <w:pPr>
        <w:rPr>
          <w:rFonts w:ascii="Arial" w:hAnsi="Arial" w:cs="Arial"/>
          <w:sz w:val="20"/>
          <w:szCs w:val="20"/>
        </w:rPr>
      </w:pPr>
    </w:p>
    <w:p w:rsidR="00023A6A" w:rsidRPr="00D21DD5" w:rsidRDefault="00023A6A">
      <w:pPr>
        <w:rPr>
          <w:rFonts w:ascii="Arial" w:hAnsi="Arial" w:cs="Arial"/>
          <w:sz w:val="20"/>
          <w:szCs w:val="20"/>
        </w:rPr>
      </w:pPr>
    </w:p>
    <w:p w:rsidR="00023A6A" w:rsidRPr="00D21DD5" w:rsidRDefault="00023A6A">
      <w:pPr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D21DD5" w:rsidTr="00C1248B">
        <w:trPr>
          <w:trHeight w:val="507"/>
        </w:trPr>
        <w:tc>
          <w:tcPr>
            <w:tcW w:w="7680" w:type="dxa"/>
            <w:vAlign w:val="center"/>
          </w:tcPr>
          <w:p w:rsidR="007E6B73" w:rsidRPr="00D21DD5" w:rsidRDefault="007E6B73" w:rsidP="00C1248B">
            <w:pPr>
              <w:ind w:right="-5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666" w:type="dxa"/>
            <w:vAlign w:val="center"/>
          </w:tcPr>
          <w:p w:rsidR="007E6B73" w:rsidRPr="00D21DD5" w:rsidRDefault="007E6B73" w:rsidP="00C1248B">
            <w:pPr>
              <w:ind w:right="-5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6B73" w:rsidRPr="00D21DD5" w:rsidTr="00C1248B">
        <w:trPr>
          <w:trHeight w:val="315"/>
        </w:trPr>
        <w:tc>
          <w:tcPr>
            <w:tcW w:w="7680" w:type="dxa"/>
          </w:tcPr>
          <w:p w:rsidR="007E6B73" w:rsidRPr="00D21DD5" w:rsidRDefault="007E6B73" w:rsidP="00C124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66" w:type="dxa"/>
          </w:tcPr>
          <w:p w:rsidR="007E6B73" w:rsidRPr="00D21DD5" w:rsidRDefault="007E6B73" w:rsidP="00C124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6B73" w:rsidRPr="00D21DD5" w:rsidTr="00C1248B">
        <w:trPr>
          <w:trHeight w:val="334"/>
        </w:trPr>
        <w:tc>
          <w:tcPr>
            <w:tcW w:w="7680" w:type="dxa"/>
          </w:tcPr>
          <w:p w:rsidR="007E6B73" w:rsidRPr="00D21DD5" w:rsidRDefault="007E6B73" w:rsidP="00C124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66" w:type="dxa"/>
          </w:tcPr>
          <w:p w:rsidR="007E6B73" w:rsidRPr="00D21DD5" w:rsidRDefault="007E6B73" w:rsidP="00C124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23A6A" w:rsidRPr="00D21DD5" w:rsidRDefault="00023A6A">
      <w:pPr>
        <w:rPr>
          <w:rFonts w:ascii="Arial" w:hAnsi="Arial" w:cs="Arial"/>
          <w:sz w:val="20"/>
          <w:szCs w:val="20"/>
        </w:rPr>
      </w:pPr>
    </w:p>
    <w:sectPr w:rsidR="00023A6A" w:rsidRPr="00D21DD5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067E" w:rsidRDefault="003D067E" w:rsidP="00A555AF">
      <w:r>
        <w:separator/>
      </w:r>
    </w:p>
  </w:endnote>
  <w:endnote w:type="continuationSeparator" w:id="0">
    <w:p w:rsidR="003D067E" w:rsidRDefault="003D067E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C1248B" w:rsidTr="00C1248B">
      <w:trPr>
        <w:trHeight w:val="268"/>
      </w:trPr>
      <w:tc>
        <w:tcPr>
          <w:tcW w:w="5014" w:type="dxa"/>
          <w:shd w:val="clear" w:color="auto" w:fill="auto"/>
        </w:tcPr>
        <w:p w:rsidR="00C1248B" w:rsidRPr="00BF5EB0" w:rsidRDefault="00C1248B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lk Yayın Tarihi: 29.04</w:t>
          </w:r>
          <w:r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C1248B" w:rsidRPr="00BF5EB0" w:rsidRDefault="00C1248B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C1248B" w:rsidRPr="00BF5EB0" w:rsidRDefault="00C1248B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D21DD5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D21DD5">
            <w:rPr>
              <w:bCs/>
              <w:noProof/>
              <w:sz w:val="16"/>
              <w:szCs w:val="16"/>
            </w:rPr>
            <w:t>2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C1248B" w:rsidTr="00C1248B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C1248B" w:rsidRPr="00BF5EB0" w:rsidRDefault="00C1248B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C1248B" w:rsidRDefault="00C1248B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067E" w:rsidRDefault="003D067E" w:rsidP="00A555AF">
      <w:r>
        <w:separator/>
      </w:r>
    </w:p>
  </w:footnote>
  <w:footnote w:type="continuationSeparator" w:id="0">
    <w:p w:rsidR="003D067E" w:rsidRDefault="003D067E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248B" w:rsidRDefault="00C1248B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C1248B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C1248B" w:rsidRPr="00E80B6F" w:rsidRDefault="00C1248B" w:rsidP="002107D0">
          <w:r w:rsidRPr="00E90270">
            <w:rPr>
              <w:noProof/>
            </w:rPr>
            <w:drawing>
              <wp:inline distT="0" distB="0" distL="0" distR="0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C1248B" w:rsidRDefault="00C1248B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C1248B" w:rsidRPr="002107D0" w:rsidRDefault="00C1248B" w:rsidP="00E56A4D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>ENSTİTÜ FİNAL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C1248B" w:rsidRPr="00522775" w:rsidRDefault="00C1248B" w:rsidP="0084200B">
          <w:pPr>
            <w:jc w:val="right"/>
            <w:rPr>
              <w:b/>
            </w:rPr>
          </w:pPr>
          <w:r>
            <w:rPr>
              <w:b/>
            </w:rPr>
            <w:t>FR 1.1.5_02</w:t>
          </w:r>
        </w:p>
      </w:tc>
    </w:tr>
  </w:tbl>
  <w:p w:rsidR="00C1248B" w:rsidRDefault="00C1248B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TK1NDI2MrIwMDBQ0lEKTi0uzszPAykwrgUAX2OmRCwAAAA="/>
  </w:docVars>
  <w:rsids>
    <w:rsidRoot w:val="003C1D54"/>
    <w:rsid w:val="00005C3A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87223"/>
    <w:rsid w:val="00091899"/>
    <w:rsid w:val="00091C0C"/>
    <w:rsid w:val="000930B5"/>
    <w:rsid w:val="000940EC"/>
    <w:rsid w:val="000A6700"/>
    <w:rsid w:val="000B479F"/>
    <w:rsid w:val="000D62D4"/>
    <w:rsid w:val="000D63CD"/>
    <w:rsid w:val="000D6CFA"/>
    <w:rsid w:val="000D6FAB"/>
    <w:rsid w:val="000D73C7"/>
    <w:rsid w:val="000E4CBC"/>
    <w:rsid w:val="000F05A0"/>
    <w:rsid w:val="000F4089"/>
    <w:rsid w:val="000F4EA7"/>
    <w:rsid w:val="000F59ED"/>
    <w:rsid w:val="00111154"/>
    <w:rsid w:val="00112CAD"/>
    <w:rsid w:val="001152E1"/>
    <w:rsid w:val="00116E67"/>
    <w:rsid w:val="00117B50"/>
    <w:rsid w:val="00121545"/>
    <w:rsid w:val="00125C4C"/>
    <w:rsid w:val="0013048A"/>
    <w:rsid w:val="00131FDC"/>
    <w:rsid w:val="00136C78"/>
    <w:rsid w:val="00145CA6"/>
    <w:rsid w:val="0015702A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6D35"/>
    <w:rsid w:val="002F3455"/>
    <w:rsid w:val="002F471F"/>
    <w:rsid w:val="003045D1"/>
    <w:rsid w:val="003045D5"/>
    <w:rsid w:val="0030482A"/>
    <w:rsid w:val="0031168B"/>
    <w:rsid w:val="00314C6F"/>
    <w:rsid w:val="00330691"/>
    <w:rsid w:val="003314B4"/>
    <w:rsid w:val="00350847"/>
    <w:rsid w:val="00353784"/>
    <w:rsid w:val="003548CB"/>
    <w:rsid w:val="0036551F"/>
    <w:rsid w:val="0037083D"/>
    <w:rsid w:val="00373E92"/>
    <w:rsid w:val="00380F86"/>
    <w:rsid w:val="00381801"/>
    <w:rsid w:val="00384587"/>
    <w:rsid w:val="00393CF0"/>
    <w:rsid w:val="003A3DB3"/>
    <w:rsid w:val="003B0F75"/>
    <w:rsid w:val="003C1D54"/>
    <w:rsid w:val="003C2FAC"/>
    <w:rsid w:val="003D067E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2A6"/>
    <w:rsid w:val="004353E4"/>
    <w:rsid w:val="00437C49"/>
    <w:rsid w:val="00437E16"/>
    <w:rsid w:val="00441D39"/>
    <w:rsid w:val="00446B84"/>
    <w:rsid w:val="00452ADC"/>
    <w:rsid w:val="00460B09"/>
    <w:rsid w:val="0046707E"/>
    <w:rsid w:val="00474D05"/>
    <w:rsid w:val="00481368"/>
    <w:rsid w:val="00484898"/>
    <w:rsid w:val="00485848"/>
    <w:rsid w:val="00490541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4CB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458B"/>
    <w:rsid w:val="005E1820"/>
    <w:rsid w:val="005E4100"/>
    <w:rsid w:val="005E4395"/>
    <w:rsid w:val="005E6DE6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278EB"/>
    <w:rsid w:val="00634D5F"/>
    <w:rsid w:val="0064008D"/>
    <w:rsid w:val="0064164A"/>
    <w:rsid w:val="00645D52"/>
    <w:rsid w:val="006463FE"/>
    <w:rsid w:val="006559F0"/>
    <w:rsid w:val="00662DEC"/>
    <w:rsid w:val="00677239"/>
    <w:rsid w:val="00681F66"/>
    <w:rsid w:val="00687011"/>
    <w:rsid w:val="00691285"/>
    <w:rsid w:val="00694C6C"/>
    <w:rsid w:val="006B738F"/>
    <w:rsid w:val="006B7B1A"/>
    <w:rsid w:val="006C385E"/>
    <w:rsid w:val="006D601F"/>
    <w:rsid w:val="006D73EE"/>
    <w:rsid w:val="006E324B"/>
    <w:rsid w:val="006E757C"/>
    <w:rsid w:val="0070179F"/>
    <w:rsid w:val="00713F0B"/>
    <w:rsid w:val="00716B81"/>
    <w:rsid w:val="00720FF6"/>
    <w:rsid w:val="00724785"/>
    <w:rsid w:val="0074371D"/>
    <w:rsid w:val="00747A32"/>
    <w:rsid w:val="00752204"/>
    <w:rsid w:val="00752AC2"/>
    <w:rsid w:val="00772F74"/>
    <w:rsid w:val="007800A4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15E7A"/>
    <w:rsid w:val="00817D49"/>
    <w:rsid w:val="00825533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B4AEC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26F9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5E79"/>
    <w:rsid w:val="009977F8"/>
    <w:rsid w:val="00997E39"/>
    <w:rsid w:val="009A2B3B"/>
    <w:rsid w:val="009A5088"/>
    <w:rsid w:val="009A687D"/>
    <w:rsid w:val="009B628D"/>
    <w:rsid w:val="009C18F3"/>
    <w:rsid w:val="009C46FC"/>
    <w:rsid w:val="009C6AF6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05CF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6CC1"/>
    <w:rsid w:val="00AC7E0C"/>
    <w:rsid w:val="00AD6EFE"/>
    <w:rsid w:val="00AF713C"/>
    <w:rsid w:val="00B02C9F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997"/>
    <w:rsid w:val="00C03B2F"/>
    <w:rsid w:val="00C0432C"/>
    <w:rsid w:val="00C066EA"/>
    <w:rsid w:val="00C073FF"/>
    <w:rsid w:val="00C1248B"/>
    <w:rsid w:val="00C3406D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A6ED8"/>
    <w:rsid w:val="00CB2E23"/>
    <w:rsid w:val="00CB68A8"/>
    <w:rsid w:val="00CB6F0F"/>
    <w:rsid w:val="00CC1F47"/>
    <w:rsid w:val="00CC2BA5"/>
    <w:rsid w:val="00CC5B67"/>
    <w:rsid w:val="00CD2F80"/>
    <w:rsid w:val="00CD5561"/>
    <w:rsid w:val="00CD585B"/>
    <w:rsid w:val="00CE040E"/>
    <w:rsid w:val="00CF2EDE"/>
    <w:rsid w:val="00CF6AD9"/>
    <w:rsid w:val="00D0376B"/>
    <w:rsid w:val="00D061B3"/>
    <w:rsid w:val="00D209FD"/>
    <w:rsid w:val="00D21839"/>
    <w:rsid w:val="00D21DD5"/>
    <w:rsid w:val="00D266B6"/>
    <w:rsid w:val="00D3287B"/>
    <w:rsid w:val="00D37554"/>
    <w:rsid w:val="00D42A44"/>
    <w:rsid w:val="00D4379C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C56C3"/>
    <w:rsid w:val="00DE103C"/>
    <w:rsid w:val="00DE36D7"/>
    <w:rsid w:val="00DF4A4C"/>
    <w:rsid w:val="00DF7F75"/>
    <w:rsid w:val="00E13695"/>
    <w:rsid w:val="00E150F9"/>
    <w:rsid w:val="00E1576B"/>
    <w:rsid w:val="00E15AC8"/>
    <w:rsid w:val="00E17C75"/>
    <w:rsid w:val="00E17EF7"/>
    <w:rsid w:val="00E26468"/>
    <w:rsid w:val="00E32849"/>
    <w:rsid w:val="00E32AC5"/>
    <w:rsid w:val="00E354D0"/>
    <w:rsid w:val="00E422BC"/>
    <w:rsid w:val="00E4555A"/>
    <w:rsid w:val="00E56A4D"/>
    <w:rsid w:val="00E60A00"/>
    <w:rsid w:val="00E62CB7"/>
    <w:rsid w:val="00E6589B"/>
    <w:rsid w:val="00E66AF4"/>
    <w:rsid w:val="00EA066B"/>
    <w:rsid w:val="00EA0797"/>
    <w:rsid w:val="00EA1DB1"/>
    <w:rsid w:val="00EA338D"/>
    <w:rsid w:val="00EB5B71"/>
    <w:rsid w:val="00EB612E"/>
    <w:rsid w:val="00EC1ED0"/>
    <w:rsid w:val="00EC4384"/>
    <w:rsid w:val="00ED5D07"/>
    <w:rsid w:val="00EF335E"/>
    <w:rsid w:val="00EF3399"/>
    <w:rsid w:val="00EF60C8"/>
    <w:rsid w:val="00F01CCD"/>
    <w:rsid w:val="00F02A09"/>
    <w:rsid w:val="00F211A8"/>
    <w:rsid w:val="00F31FC6"/>
    <w:rsid w:val="00F55C2E"/>
    <w:rsid w:val="00F57920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B3E5DD7E-9893-41F2-871C-4DABD1040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1976D8"/>
    <w:rsid w:val="001F1BD9"/>
    <w:rsid w:val="002200E5"/>
    <w:rsid w:val="00283228"/>
    <w:rsid w:val="00290973"/>
    <w:rsid w:val="002A01E5"/>
    <w:rsid w:val="003D3845"/>
    <w:rsid w:val="004B2858"/>
    <w:rsid w:val="00540ED8"/>
    <w:rsid w:val="0060465A"/>
    <w:rsid w:val="00690F28"/>
    <w:rsid w:val="00737CE2"/>
    <w:rsid w:val="00772B9C"/>
    <w:rsid w:val="007E3347"/>
    <w:rsid w:val="00891140"/>
    <w:rsid w:val="00A047F1"/>
    <w:rsid w:val="00B307DC"/>
    <w:rsid w:val="00BA093F"/>
    <w:rsid w:val="00BC5376"/>
    <w:rsid w:val="00CB15D0"/>
    <w:rsid w:val="00CC394C"/>
    <w:rsid w:val="00CF4FA9"/>
    <w:rsid w:val="00D34205"/>
    <w:rsid w:val="00D51DC6"/>
    <w:rsid w:val="00DD6D6C"/>
    <w:rsid w:val="00F72CA6"/>
    <w:rsid w:val="00FD403D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75675F-F35C-4B2F-B089-EC79D1528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casper</cp:lastModifiedBy>
  <cp:revision>7</cp:revision>
  <cp:lastPrinted>2020-02-10T10:16:00Z</cp:lastPrinted>
  <dcterms:created xsi:type="dcterms:W3CDTF">2023-09-01T08:40:00Z</dcterms:created>
  <dcterms:modified xsi:type="dcterms:W3CDTF">2023-09-01T12:16:00Z</dcterms:modified>
</cp:coreProperties>
</file>